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0BDF5E29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E139696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084F027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16FDE528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254CF2F8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411D9DB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882A2EE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32BF5D5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6A574B3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140E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14B457" w14:textId="777ACA66" w:rsidR="00305DB4" w:rsidRPr="00DA2355" w:rsidRDefault="0098671C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ökşen Ali </w:t>
            </w:r>
            <w:bookmarkStart w:id="0" w:name="_GoBack"/>
            <w:r w:rsidR="001A0AF8">
              <w:rPr>
                <w:rFonts w:ascii="Times New Roman" w:hAnsi="Times New Roman" w:cs="Times New Roman"/>
                <w:b/>
                <w:sz w:val="24"/>
                <w:szCs w:val="24"/>
              </w:rPr>
              <w:t>TORBACIOĞLU</w:t>
            </w:r>
            <w:bookmarkEnd w:id="0"/>
          </w:p>
        </w:tc>
      </w:tr>
      <w:tr w:rsidR="00305DB4" w:rsidRPr="00DA2355" w14:paraId="79905AF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C6B9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5E97DEA" w14:textId="46819D56" w:rsidR="00305DB4" w:rsidRPr="00DA2355" w:rsidRDefault="0098671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ektrik-Elektronik </w:t>
            </w:r>
            <w:r w:rsidR="001A0AF8">
              <w:rPr>
                <w:rFonts w:ascii="Times New Roman" w:hAnsi="Times New Roman" w:cs="Times New Roman"/>
                <w:sz w:val="24"/>
                <w:szCs w:val="24"/>
              </w:rPr>
              <w:t xml:space="preserve">Müh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1A0AF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1A0AF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1A0AF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05DB4" w:rsidRPr="00DA2355" w14:paraId="78B009F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E913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15E2F2" w14:textId="1BD21CB7" w:rsidR="00305DB4" w:rsidRPr="00DA2355" w:rsidRDefault="0098671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Gökay Bayrak</w:t>
            </w:r>
          </w:p>
        </w:tc>
      </w:tr>
      <w:tr w:rsidR="004B17FC" w:rsidRPr="00DA2355" w14:paraId="5D4A154A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47B67CE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1ED9EF20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E1F8E59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A4DDB3" w14:textId="37D125F4" w:rsidR="007F33E0" w:rsidRPr="00DA2355" w:rsidRDefault="0087213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2133">
              <w:rPr>
                <w:rFonts w:ascii="Times New Roman" w:hAnsi="Times New Roman" w:cs="Times New Roman"/>
                <w:sz w:val="24"/>
                <w:szCs w:val="24"/>
              </w:rPr>
              <w:t>Yüksek Verimli DA-DA Yükseltici Devreler</w:t>
            </w:r>
          </w:p>
        </w:tc>
      </w:tr>
      <w:tr w:rsidR="007A0ED3" w:rsidRPr="00DA2355" w14:paraId="1DAA46B1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9B762F6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B5C4404" w14:textId="696DAA93" w:rsidR="007A0ED3" w:rsidRPr="00DA2355" w:rsidRDefault="0088125F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44C6AFF1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866A3E2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4A9D5B2" w14:textId="5F79DC6D" w:rsidR="000B7954" w:rsidRPr="00DA2355" w:rsidRDefault="0088125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77B0CF" w14:textId="7787A37A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72AD4">
              <w:rPr>
                <w:rFonts w:ascii="Times New Roman" w:hAnsi="Times New Roman" w:cs="Times New Roman"/>
                <w:sz w:val="24"/>
                <w:szCs w:val="24"/>
              </w:rPr>
              <w:t>15.20</w:t>
            </w:r>
          </w:p>
        </w:tc>
      </w:tr>
      <w:tr w:rsidR="007A0ED3" w:rsidRPr="00DA2355" w14:paraId="47C98AF2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55899FB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17EC1B" w14:textId="6E39F864" w:rsidR="007A0ED3" w:rsidRPr="00DA2355" w:rsidRDefault="005F490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6A6F3B" w:rsidRPr="0024047F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meet.google.com/gjz-dhcx-hzm</w:t>
              </w:r>
            </w:hyperlink>
            <w:r w:rsidR="006A6F3B">
              <w:rPr>
                <w:rFonts w:ascii="Times New Roman" w:hAnsi="Times New Roman" w:cs="Times New Roman"/>
                <w:sz w:val="24"/>
                <w:szCs w:val="24"/>
              </w:rPr>
              <w:t xml:space="preserve"> adresinde yapılacaktır.</w:t>
            </w:r>
          </w:p>
        </w:tc>
      </w:tr>
      <w:tr w:rsidR="00163BBC" w:rsidRPr="00DA2355" w14:paraId="0A6B88F1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E4362B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2FEC857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63589EB3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9CD24D9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2E0B8149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A713A99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44E1F08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AD42E1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8F864F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C47592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834618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C8E0D2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09C335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36B6396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9D81B14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293AC56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D56647" w14:textId="77777777" w:rsidR="005F490B" w:rsidRDefault="005F490B" w:rsidP="005F3207">
      <w:pPr>
        <w:spacing w:after="0" w:line="240" w:lineRule="auto"/>
      </w:pPr>
      <w:r>
        <w:separator/>
      </w:r>
    </w:p>
  </w:endnote>
  <w:endnote w:type="continuationSeparator" w:id="0">
    <w:p w14:paraId="6A36619C" w14:textId="77777777" w:rsidR="005F490B" w:rsidRDefault="005F490B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444A3B39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178F9158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79C78FEB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7E917FD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6ECECC5A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9D88CB" w14:textId="77777777" w:rsidR="005F490B" w:rsidRDefault="005F490B" w:rsidP="005F3207">
      <w:pPr>
        <w:spacing w:after="0" w:line="240" w:lineRule="auto"/>
      </w:pPr>
      <w:r>
        <w:separator/>
      </w:r>
    </w:p>
  </w:footnote>
  <w:footnote w:type="continuationSeparator" w:id="0">
    <w:p w14:paraId="6539423E" w14:textId="77777777" w:rsidR="005F490B" w:rsidRDefault="005F490B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8141C"/>
    <w:rsid w:val="001A0AF8"/>
    <w:rsid w:val="00295749"/>
    <w:rsid w:val="00305DB4"/>
    <w:rsid w:val="003225B6"/>
    <w:rsid w:val="00346F50"/>
    <w:rsid w:val="00372AD4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5F490B"/>
    <w:rsid w:val="005F691F"/>
    <w:rsid w:val="00637B13"/>
    <w:rsid w:val="00640833"/>
    <w:rsid w:val="00685F40"/>
    <w:rsid w:val="006A568D"/>
    <w:rsid w:val="006A6F3B"/>
    <w:rsid w:val="006C377C"/>
    <w:rsid w:val="007A0ED3"/>
    <w:rsid w:val="007F33E0"/>
    <w:rsid w:val="00802CD9"/>
    <w:rsid w:val="00820A28"/>
    <w:rsid w:val="00872133"/>
    <w:rsid w:val="0088125F"/>
    <w:rsid w:val="009269D8"/>
    <w:rsid w:val="0098671C"/>
    <w:rsid w:val="00992C66"/>
    <w:rsid w:val="00A2030A"/>
    <w:rsid w:val="00A25EED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9A305D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6A6F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gjz-dhcx-hz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3</Words>
  <Characters>467</Characters>
  <Application>Microsoft Office Word</Application>
  <DocSecurity>0</DocSecurity>
  <Lines>38</Lines>
  <Paragraphs>2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gokaybayrak@gmail.com</cp:lastModifiedBy>
  <cp:revision>11</cp:revision>
  <cp:lastPrinted>2020-06-01T13:59:00Z</cp:lastPrinted>
  <dcterms:created xsi:type="dcterms:W3CDTF">2021-10-12T06:08:00Z</dcterms:created>
  <dcterms:modified xsi:type="dcterms:W3CDTF">2023-12-21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067fe22-5eac-47ec-8e7b-0d161ebb91ad_Enabled">
    <vt:lpwstr>true</vt:lpwstr>
  </property>
  <property fmtid="{D5CDD505-2E9C-101B-9397-08002B2CF9AE}" pid="3" name="MSIP_Label_0067fe22-5eac-47ec-8e7b-0d161ebb91ad_SetDate">
    <vt:lpwstr>2023-12-21T09:41:40Z</vt:lpwstr>
  </property>
  <property fmtid="{D5CDD505-2E9C-101B-9397-08002B2CF9AE}" pid="4" name="MSIP_Label_0067fe22-5eac-47ec-8e7b-0d161ebb91ad_Method">
    <vt:lpwstr>Standard</vt:lpwstr>
  </property>
  <property fmtid="{D5CDD505-2E9C-101B-9397-08002B2CF9AE}" pid="5" name="MSIP_Label_0067fe22-5eac-47ec-8e7b-0d161ebb91ad_Name">
    <vt:lpwstr>Internal_NonPerData</vt:lpwstr>
  </property>
  <property fmtid="{D5CDD505-2E9C-101B-9397-08002B2CF9AE}" pid="6" name="MSIP_Label_0067fe22-5eac-47ec-8e7b-0d161ebb91ad_SiteId">
    <vt:lpwstr>ef5926db-9bdf-4f9f-9066-d8e7f03943f7</vt:lpwstr>
  </property>
  <property fmtid="{D5CDD505-2E9C-101B-9397-08002B2CF9AE}" pid="7" name="MSIP_Label_0067fe22-5eac-47ec-8e7b-0d161ebb91ad_ActionId">
    <vt:lpwstr>fa7c3b76-665e-4b41-b547-7b09f717aad8</vt:lpwstr>
  </property>
  <property fmtid="{D5CDD505-2E9C-101B-9397-08002B2CF9AE}" pid="8" name="MSIP_Label_0067fe22-5eac-47ec-8e7b-0d161ebb91ad_ContentBits">
    <vt:lpwstr>2</vt:lpwstr>
  </property>
  <property fmtid="{D5CDD505-2E9C-101B-9397-08002B2CF9AE}" pid="9" name="GrammarlyDocumentId">
    <vt:lpwstr>e257249e859ab4264ed885b341b98b0a99bea4ac17c90d8bec72a561c3ecbe96</vt:lpwstr>
  </property>
</Properties>
</file>